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6FFB9" w14:textId="77777777" w:rsidR="00A12385" w:rsidRPr="00A12385" w:rsidRDefault="00A12385" w:rsidP="00A12385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4"/>
          <w:lang w:val="en-IN"/>
        </w:rPr>
      </w:pPr>
    </w:p>
    <w:p w14:paraId="2A061348" w14:textId="77777777" w:rsidR="00730F4C" w:rsidRDefault="00A12385" w:rsidP="00A12385">
      <w:pPr>
        <w:pStyle w:val="Default"/>
        <w:jc w:val="center"/>
        <w:rPr>
          <w:b/>
          <w:bCs/>
          <w:sz w:val="32"/>
          <w:szCs w:val="32"/>
        </w:rPr>
      </w:pPr>
      <w:r w:rsidRPr="00A12385">
        <w:rPr>
          <w:b/>
          <w:bCs/>
          <w:sz w:val="32"/>
          <w:szCs w:val="32"/>
        </w:rPr>
        <w:t xml:space="preserve">Tutorial </w:t>
      </w:r>
      <w:r w:rsidR="00730F4C">
        <w:rPr>
          <w:b/>
          <w:bCs/>
          <w:sz w:val="32"/>
          <w:szCs w:val="32"/>
        </w:rPr>
        <w:t>2</w:t>
      </w:r>
      <w:r>
        <w:rPr>
          <w:b/>
          <w:bCs/>
          <w:sz w:val="32"/>
          <w:szCs w:val="32"/>
        </w:rPr>
        <w:t xml:space="preserve"> </w:t>
      </w:r>
    </w:p>
    <w:p w14:paraId="2C6C4949" w14:textId="04180F0D" w:rsidR="00A12385" w:rsidRPr="00730F4C" w:rsidRDefault="00A12385" w:rsidP="00A12385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(</w:t>
      </w:r>
      <w:r w:rsidR="00730F4C">
        <w:rPr>
          <w:b/>
          <w:bCs/>
          <w:sz w:val="32"/>
          <w:szCs w:val="32"/>
        </w:rPr>
        <w:t xml:space="preserve">Class, Object, Constructors </w:t>
      </w:r>
      <w:r w:rsidR="00730F4C" w:rsidRPr="00730F4C">
        <w:rPr>
          <w:b/>
          <w:bCs/>
          <w:sz w:val="32"/>
          <w:szCs w:val="32"/>
        </w:rPr>
        <w:t>and Destructors</w:t>
      </w:r>
      <w:r w:rsidR="00730F4C">
        <w:rPr>
          <w:b/>
          <w:bCs/>
          <w:sz w:val="32"/>
          <w:szCs w:val="32"/>
        </w:rPr>
        <w:t xml:space="preserve"> in C++</w:t>
      </w:r>
      <w:r>
        <w:rPr>
          <w:b/>
          <w:bCs/>
          <w:sz w:val="32"/>
          <w:szCs w:val="32"/>
        </w:rPr>
        <w:t>)</w:t>
      </w:r>
    </w:p>
    <w:p w14:paraId="02FFE6F8" w14:textId="77777777" w:rsidR="00A12385" w:rsidRPr="00A12385" w:rsidRDefault="00A12385" w:rsidP="00A12385">
      <w:pPr>
        <w:pStyle w:val="Default"/>
      </w:pPr>
    </w:p>
    <w:p w14:paraId="51444983" w14:textId="01465A39" w:rsidR="00A12385" w:rsidRPr="00A12385" w:rsidRDefault="00A12385" w:rsidP="00A12385">
      <w:pPr>
        <w:pStyle w:val="Default"/>
        <w:rPr>
          <w:sz w:val="22"/>
          <w:szCs w:val="22"/>
        </w:rPr>
      </w:pPr>
      <w:r w:rsidRPr="00A12385">
        <w:t xml:space="preserve"> </w:t>
      </w:r>
      <w:r w:rsidRPr="00A12385">
        <w:rPr>
          <w:b/>
          <w:bCs/>
          <w:sz w:val="22"/>
          <w:szCs w:val="22"/>
        </w:rPr>
        <w:t xml:space="preserve">Instructions </w:t>
      </w:r>
    </w:p>
    <w:p w14:paraId="43C5182E" w14:textId="61102B1C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>1. All tutorial sheets will be posted on the Google Classroom.</w:t>
      </w:r>
    </w:p>
    <w:p w14:paraId="02163896" w14:textId="1B1FC929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 xml:space="preserve">2. Students are advised to submit tutorial sheets solutions in classroom. </w:t>
      </w:r>
    </w:p>
    <w:p w14:paraId="18C78ED1" w14:textId="77777777" w:rsidR="00730F4C" w:rsidRDefault="00730F4C" w:rsidP="00730F4C">
      <w:pPr>
        <w:pStyle w:val="Default"/>
      </w:pPr>
    </w:p>
    <w:p w14:paraId="3F0BD67C" w14:textId="7E97B237" w:rsidR="00BB0F71" w:rsidRDefault="00730F4C" w:rsidP="00E9299A">
      <w:pPr>
        <w:spacing w:after="0"/>
        <w:jc w:val="both"/>
      </w:pPr>
      <w:r>
        <w:t>Q1.</w:t>
      </w:r>
      <w:r w:rsidR="00E9299A">
        <w:t xml:space="preserve"> </w:t>
      </w:r>
      <w:r>
        <w:t xml:space="preserve">Consider a C++ class named Fraction. An object of type Fraction will represent a fraction (a rational number), such as 3/7, -17/5, or 8/1. </w:t>
      </w:r>
      <w:r w:rsidR="00BB0F71" w:rsidRPr="00BB0F71">
        <w:t>Given two integers </w:t>
      </w:r>
      <w:r w:rsidR="00BB0F71" w:rsidRPr="00BB0F71">
        <w:rPr>
          <w:b/>
          <w:bCs/>
        </w:rPr>
        <w:t>x </w:t>
      </w:r>
      <w:r w:rsidR="00BB0F71" w:rsidRPr="00BB0F71">
        <w:t>and </w:t>
      </w:r>
      <w:r w:rsidR="00BB0F71" w:rsidRPr="00BB0F71">
        <w:rPr>
          <w:b/>
          <w:bCs/>
        </w:rPr>
        <w:t>y </w:t>
      </w:r>
      <w:r w:rsidR="00BB0F71" w:rsidRPr="00BB0F71">
        <w:t>and where </w:t>
      </w:r>
      <w:r w:rsidR="00BB0F71" w:rsidRPr="00BB0F71">
        <w:rPr>
          <w:b/>
          <w:bCs/>
        </w:rPr>
        <w:t>x</w:t>
      </w:r>
      <w:r w:rsidR="00BB0F71" w:rsidRPr="00BB0F71">
        <w:t> is divisible by </w:t>
      </w:r>
      <w:r w:rsidR="00BB0F71" w:rsidRPr="00BB0F71">
        <w:rPr>
          <w:b/>
          <w:bCs/>
        </w:rPr>
        <w:t>y</w:t>
      </w:r>
      <w:r w:rsidR="00BB0F71" w:rsidRPr="00BB0F71">
        <w:t>. It can be represented in the form of a fraction </w:t>
      </w:r>
      <w:r w:rsidR="00BB0F71" w:rsidRPr="00BB0F71">
        <w:rPr>
          <w:b/>
          <w:bCs/>
        </w:rPr>
        <w:t>x/y</w:t>
      </w:r>
      <w:r w:rsidR="00BB0F71" w:rsidRPr="00BB0F71">
        <w:t xml:space="preserve">. </w:t>
      </w:r>
      <w:r>
        <w:t>Your task is to write the definition of the class Fraction</w:t>
      </w:r>
      <w:r w:rsidR="00E9299A">
        <w:t xml:space="preserve"> </w:t>
      </w:r>
      <w:proofErr w:type="gramStart"/>
      <w:r w:rsidR="00E9299A">
        <w:t xml:space="preserve">and  </w:t>
      </w:r>
      <w:r w:rsidR="00E9299A" w:rsidRPr="00BB0F71">
        <w:t>reduce</w:t>
      </w:r>
      <w:proofErr w:type="gramEnd"/>
      <w:r w:rsidR="00E9299A" w:rsidRPr="00BB0F71">
        <w:t xml:space="preserve"> the fraction to its lowest form.</w:t>
      </w:r>
    </w:p>
    <w:p w14:paraId="04936BF2" w14:textId="77777777" w:rsidR="00E9299A" w:rsidRPr="00E9299A" w:rsidRDefault="00E9299A" w:rsidP="00E9299A">
      <w:pPr>
        <w:spacing w:after="0"/>
        <w:jc w:val="both"/>
      </w:pPr>
      <w:proofErr w:type="gramStart"/>
      <w:r w:rsidRPr="00E9299A">
        <w:t>Input :</w:t>
      </w:r>
      <w:proofErr w:type="gramEnd"/>
      <w:r w:rsidRPr="00E9299A">
        <w:t xml:space="preserve"> x = 16, y = 10</w:t>
      </w:r>
    </w:p>
    <w:p w14:paraId="26A0CEE6" w14:textId="7FAF418B" w:rsidR="00E9299A" w:rsidRDefault="00E9299A" w:rsidP="00E9299A">
      <w:pPr>
        <w:spacing w:after="0"/>
        <w:jc w:val="both"/>
      </w:pPr>
      <w:proofErr w:type="gramStart"/>
      <w:r w:rsidRPr="00E9299A">
        <w:t>Output :</w:t>
      </w:r>
      <w:proofErr w:type="gramEnd"/>
      <w:r w:rsidRPr="00E9299A">
        <w:t xml:space="preserve"> x = 8, y = 5</w:t>
      </w:r>
    </w:p>
    <w:p w14:paraId="44038B78" w14:textId="77777777" w:rsidR="004219E5" w:rsidRPr="00E9299A" w:rsidRDefault="004219E5" w:rsidP="004219E5">
      <w:pPr>
        <w:spacing w:after="0"/>
        <w:jc w:val="both"/>
      </w:pPr>
      <w:r>
        <w:t>Define all member functions fully within the class Fraction. Write a default constructor, parameterized constructor, destructor for the above program.</w:t>
      </w:r>
    </w:p>
    <w:p w14:paraId="389A6B34" w14:textId="77777777" w:rsidR="00E9299A" w:rsidRDefault="00E9299A" w:rsidP="00E9299A">
      <w:pPr>
        <w:spacing w:after="0"/>
        <w:jc w:val="both"/>
      </w:pPr>
    </w:p>
    <w:p w14:paraId="71559065" w14:textId="0C4C157B" w:rsidR="00E9299A" w:rsidRDefault="00E9299A" w:rsidP="00E9299A">
      <w:pPr>
        <w:spacing w:after="0"/>
        <w:jc w:val="both"/>
      </w:pPr>
      <w:r>
        <w:t>Q2. Modify the above program to add two fractions using class and objects. The program must comprise of the following functions:</w:t>
      </w:r>
    </w:p>
    <w:p w14:paraId="167DB9DE" w14:textId="5EF61D84" w:rsidR="00E9299A" w:rsidRDefault="00E9299A" w:rsidP="00E9299A">
      <w:pPr>
        <w:pStyle w:val="ListParagraph"/>
        <w:numPr>
          <w:ilvl w:val="0"/>
          <w:numId w:val="2"/>
        </w:numPr>
        <w:spacing w:after="0"/>
        <w:jc w:val="both"/>
      </w:pPr>
      <w:r>
        <w:t xml:space="preserve">To return the greatest common divisor </w:t>
      </w:r>
    </w:p>
    <w:p w14:paraId="74A82202" w14:textId="6C69EAAB" w:rsidR="00E9299A" w:rsidRDefault="00E9299A" w:rsidP="00E9299A">
      <w:pPr>
        <w:pStyle w:val="ListParagraph"/>
        <w:numPr>
          <w:ilvl w:val="0"/>
          <w:numId w:val="2"/>
        </w:numPr>
        <w:spacing w:after="0"/>
        <w:jc w:val="both"/>
      </w:pPr>
      <w:r>
        <w:t>To convert the obtained fraction to its reduced (simplest) form.</w:t>
      </w:r>
    </w:p>
    <w:p w14:paraId="3B41E272" w14:textId="00548ADE" w:rsidR="00E9299A" w:rsidRPr="00E9299A" w:rsidRDefault="00E9299A" w:rsidP="00E9299A">
      <w:pPr>
        <w:pStyle w:val="ListParagraph"/>
        <w:numPr>
          <w:ilvl w:val="0"/>
          <w:numId w:val="2"/>
        </w:numPr>
        <w:spacing w:after="0"/>
        <w:jc w:val="both"/>
      </w:pPr>
      <w:r>
        <w:t xml:space="preserve">To add two fractions. </w:t>
      </w:r>
      <w:r w:rsidRPr="00E9299A">
        <w:t xml:space="preserve">Arithmetically, addition of fractions works like this: </w:t>
      </w:r>
    </w:p>
    <w:p w14:paraId="69991564" w14:textId="77777777" w:rsidR="00E9299A" w:rsidRDefault="00E9299A" w:rsidP="00E9299A">
      <w:pPr>
        <w:pStyle w:val="Default"/>
        <w:ind w:left="720"/>
        <w:rPr>
          <w:sz w:val="22"/>
          <w:szCs w:val="22"/>
        </w:rPr>
      </w:pPr>
      <w:r>
        <w:rPr>
          <w:i/>
          <w:iCs/>
          <w:sz w:val="22"/>
          <w:szCs w:val="22"/>
        </w:rPr>
        <w:t>a/b + c/d = (</w:t>
      </w:r>
      <w:proofErr w:type="spellStart"/>
      <w:r>
        <w:rPr>
          <w:i/>
          <w:iCs/>
          <w:sz w:val="22"/>
          <w:szCs w:val="22"/>
        </w:rPr>
        <w:t>ad+bc</w:t>
      </w:r>
      <w:proofErr w:type="spellEnd"/>
      <w:r>
        <w:rPr>
          <w:i/>
          <w:iCs/>
          <w:sz w:val="22"/>
          <w:szCs w:val="22"/>
        </w:rPr>
        <w:t xml:space="preserve">) / bd </w:t>
      </w:r>
    </w:p>
    <w:p w14:paraId="4AD32F32" w14:textId="26FEEDD3" w:rsidR="00E9299A" w:rsidRDefault="00E9299A" w:rsidP="004219E5">
      <w:pPr>
        <w:pStyle w:val="ListParagraph"/>
        <w:spacing w:after="0"/>
        <w:jc w:val="both"/>
      </w:pPr>
      <w:r>
        <w:t xml:space="preserve">Your method must apply </w:t>
      </w:r>
      <w:proofErr w:type="gramStart"/>
      <w:r>
        <w:t>reduce(</w:t>
      </w:r>
      <w:proofErr w:type="gramEnd"/>
      <w:r>
        <w:t>) to the sum computed by this formula, before returning.</w:t>
      </w:r>
    </w:p>
    <w:p w14:paraId="22C66682" w14:textId="4814E618" w:rsidR="00E9299A" w:rsidRDefault="00E9299A" w:rsidP="004219E5">
      <w:pPr>
        <w:pStyle w:val="ListParagraph"/>
        <w:numPr>
          <w:ilvl w:val="0"/>
          <w:numId w:val="2"/>
        </w:numPr>
        <w:spacing w:after="0"/>
        <w:jc w:val="both"/>
      </w:pPr>
      <w:r>
        <w:t xml:space="preserve"> </w:t>
      </w:r>
      <w:r w:rsidR="004219E5">
        <w:t xml:space="preserve">To </w:t>
      </w:r>
      <w:proofErr w:type="gramStart"/>
      <w:r w:rsidR="004219E5">
        <w:t>display  fractions</w:t>
      </w:r>
      <w:proofErr w:type="gramEnd"/>
      <w:r w:rsidR="004219E5">
        <w:t xml:space="preserve"> </w:t>
      </w:r>
      <w:r>
        <w:t xml:space="preserve">taking one argument in a form like 8/3 or -6/7 or 7/1. </w:t>
      </w:r>
    </w:p>
    <w:p w14:paraId="1CC8F6F0" w14:textId="06565491" w:rsidR="00E9299A" w:rsidRDefault="00E9299A" w:rsidP="004219E5">
      <w:pPr>
        <w:spacing w:after="0"/>
        <w:jc w:val="both"/>
      </w:pPr>
      <w:r>
        <w:t>Define all member functions fully within the class Fraction. Write a default constructor, parameterized constructor, destructor for the above program.</w:t>
      </w:r>
    </w:p>
    <w:p w14:paraId="38F6E378" w14:textId="77777777" w:rsidR="004219E5" w:rsidRDefault="004219E5" w:rsidP="004219E5">
      <w:pPr>
        <w:spacing w:after="0"/>
        <w:jc w:val="both"/>
      </w:pPr>
      <w:bookmarkStart w:id="0" w:name="_GoBack"/>
      <w:bookmarkEnd w:id="0"/>
    </w:p>
    <w:p w14:paraId="1189FB52" w14:textId="415BFA40" w:rsidR="00D2199A" w:rsidRDefault="00D2199A" w:rsidP="00D2199A">
      <w:pPr>
        <w:jc w:val="both"/>
      </w:pPr>
      <w:r>
        <w:t>Q</w:t>
      </w:r>
      <w:r w:rsidR="004219E5">
        <w:t>3</w:t>
      </w:r>
      <w:r>
        <w:t>.</w:t>
      </w:r>
      <w:r>
        <w:t xml:space="preserve"> Predict the output of the following program (based on constructor order invocation)</w:t>
      </w:r>
    </w:p>
    <w:p w14:paraId="757B2A77" w14:textId="77777777" w:rsidR="00D2199A" w:rsidRDefault="00D2199A" w:rsidP="00D2199A">
      <w:pPr>
        <w:spacing w:after="0"/>
        <w:jc w:val="both"/>
      </w:pPr>
      <w:r>
        <w:t>#include&lt;iostream&gt;</w:t>
      </w:r>
    </w:p>
    <w:p w14:paraId="1119017B" w14:textId="77777777" w:rsidR="00D2199A" w:rsidRDefault="00D2199A" w:rsidP="00D2199A">
      <w:pPr>
        <w:spacing w:after="0"/>
        <w:jc w:val="both"/>
      </w:pPr>
      <w:r>
        <w:t>using namespace std;</w:t>
      </w:r>
    </w:p>
    <w:p w14:paraId="075A950B" w14:textId="77777777" w:rsidR="00D2199A" w:rsidRDefault="00D2199A" w:rsidP="00D2199A">
      <w:pPr>
        <w:spacing w:after="0"/>
        <w:jc w:val="both"/>
      </w:pPr>
      <w:r>
        <w:t>class Test</w:t>
      </w:r>
    </w:p>
    <w:p w14:paraId="391473CE" w14:textId="77777777" w:rsidR="00D2199A" w:rsidRDefault="00D2199A" w:rsidP="00D2199A">
      <w:pPr>
        <w:spacing w:after="0"/>
        <w:jc w:val="both"/>
      </w:pPr>
      <w:r>
        <w:t>{</w:t>
      </w:r>
    </w:p>
    <w:p w14:paraId="60AB7123" w14:textId="77777777" w:rsidR="00D2199A" w:rsidRDefault="00D2199A" w:rsidP="00D2199A">
      <w:pPr>
        <w:spacing w:after="0"/>
        <w:jc w:val="both"/>
      </w:pPr>
      <w:r>
        <w:t>int a;</w:t>
      </w:r>
    </w:p>
    <w:p w14:paraId="2C203A9C" w14:textId="77777777" w:rsidR="00D2199A" w:rsidRDefault="00D2199A" w:rsidP="00D2199A">
      <w:pPr>
        <w:spacing w:after="0"/>
        <w:jc w:val="both"/>
      </w:pPr>
      <w:r>
        <w:t>public:</w:t>
      </w:r>
    </w:p>
    <w:p w14:paraId="6B7545EA" w14:textId="77777777" w:rsidR="00D2199A" w:rsidRDefault="00D2199A" w:rsidP="00D2199A">
      <w:pPr>
        <w:spacing w:after="0"/>
        <w:jc w:val="both"/>
      </w:pPr>
      <w:proofErr w:type="gramStart"/>
      <w:r>
        <w:t>Test(</w:t>
      </w:r>
      <w:proofErr w:type="gramEnd"/>
      <w:r>
        <w:t xml:space="preserve">) { </w:t>
      </w:r>
      <w:proofErr w:type="spellStart"/>
      <w:r>
        <w:t>cout</w:t>
      </w:r>
      <w:proofErr w:type="spellEnd"/>
      <w:r>
        <w:t xml:space="preserve"> &lt;&lt; "Default Constructor called\n"; }</w:t>
      </w:r>
    </w:p>
    <w:p w14:paraId="0D081AA5" w14:textId="77777777" w:rsidR="00D2199A" w:rsidRDefault="00D2199A" w:rsidP="00D2199A">
      <w:pPr>
        <w:spacing w:after="0"/>
        <w:jc w:val="both"/>
      </w:pPr>
      <w:proofErr w:type="gramStart"/>
      <w:r>
        <w:t>Test(</w:t>
      </w:r>
      <w:proofErr w:type="gramEnd"/>
      <w:r>
        <w:t xml:space="preserve">int x) { a=x; </w:t>
      </w:r>
      <w:proofErr w:type="spellStart"/>
      <w:r>
        <w:t>cout</w:t>
      </w:r>
      <w:proofErr w:type="spellEnd"/>
      <w:r>
        <w:t>&lt;&lt;"parameterized Constructor called\n";}</w:t>
      </w:r>
    </w:p>
    <w:p w14:paraId="0AF2F081" w14:textId="77777777" w:rsidR="00D2199A" w:rsidRDefault="00D2199A" w:rsidP="00D2199A">
      <w:pPr>
        <w:spacing w:after="0"/>
        <w:jc w:val="both"/>
      </w:pPr>
      <w:proofErr w:type="gramStart"/>
      <w:r>
        <w:t>Test(</w:t>
      </w:r>
      <w:proofErr w:type="gramEnd"/>
      <w:r>
        <w:t xml:space="preserve">const Test &amp;t) { </w:t>
      </w:r>
      <w:proofErr w:type="spellStart"/>
      <w:r>
        <w:t>cout</w:t>
      </w:r>
      <w:proofErr w:type="spellEnd"/>
      <w:r>
        <w:t xml:space="preserve"> &lt;&lt; "Copy constructor called \n"; }</w:t>
      </w:r>
    </w:p>
    <w:p w14:paraId="2501400F" w14:textId="77777777" w:rsidR="00D2199A" w:rsidRDefault="00D2199A" w:rsidP="00D2199A">
      <w:pPr>
        <w:spacing w:after="0"/>
        <w:jc w:val="both"/>
      </w:pPr>
      <w:r>
        <w:t xml:space="preserve">void f1(Test arg1) </w:t>
      </w:r>
      <w:proofErr w:type="gramStart"/>
      <w:r>
        <w:t xml:space="preserve">{ </w:t>
      </w:r>
      <w:proofErr w:type="spellStart"/>
      <w:r>
        <w:t>cout</w:t>
      </w:r>
      <w:proofErr w:type="spellEnd"/>
      <w:proofErr w:type="gramEnd"/>
      <w:r>
        <w:t xml:space="preserve"> &lt;&lt; "inside f1() \n";}</w:t>
      </w:r>
    </w:p>
    <w:p w14:paraId="3C0345F5" w14:textId="77777777" w:rsidR="00D2199A" w:rsidRDefault="00D2199A" w:rsidP="00D2199A">
      <w:pPr>
        <w:spacing w:after="0"/>
        <w:jc w:val="both"/>
      </w:pPr>
      <w:r>
        <w:t xml:space="preserve">Test f2(Test &amp;arg2) </w:t>
      </w:r>
      <w:proofErr w:type="gramStart"/>
      <w:r>
        <w:t xml:space="preserve">{ </w:t>
      </w:r>
      <w:proofErr w:type="spellStart"/>
      <w:r>
        <w:t>cout</w:t>
      </w:r>
      <w:proofErr w:type="spellEnd"/>
      <w:proofErr w:type="gramEnd"/>
      <w:r>
        <w:t>&lt;&lt;"inside f2() \n"; Test temp1; return temp1; }</w:t>
      </w:r>
    </w:p>
    <w:p w14:paraId="649F9EEB" w14:textId="77777777" w:rsidR="00D2199A" w:rsidRDefault="00D2199A" w:rsidP="00D2199A">
      <w:pPr>
        <w:spacing w:after="0"/>
        <w:jc w:val="both"/>
      </w:pPr>
      <w:r>
        <w:t>};</w:t>
      </w:r>
    </w:p>
    <w:p w14:paraId="5AA0922F" w14:textId="77777777" w:rsidR="00D2199A" w:rsidRDefault="00D2199A" w:rsidP="00D2199A">
      <w:pPr>
        <w:spacing w:after="0"/>
        <w:jc w:val="both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5D14F5BB" w14:textId="77777777" w:rsidR="00D2199A" w:rsidRDefault="00D2199A" w:rsidP="00D2199A">
      <w:pPr>
        <w:spacing w:after="0"/>
        <w:jc w:val="both"/>
      </w:pPr>
      <w:r>
        <w:t>{</w:t>
      </w:r>
    </w:p>
    <w:p w14:paraId="0823ECEA" w14:textId="77777777" w:rsidR="00D2199A" w:rsidRDefault="00D2199A" w:rsidP="00D2199A">
      <w:pPr>
        <w:spacing w:after="0"/>
        <w:jc w:val="both"/>
      </w:pPr>
      <w:r>
        <w:t>Test *t1, *t2;</w:t>
      </w:r>
    </w:p>
    <w:p w14:paraId="654488A6" w14:textId="77777777" w:rsidR="00D2199A" w:rsidRDefault="00D2199A" w:rsidP="00D2199A">
      <w:pPr>
        <w:spacing w:after="0"/>
        <w:jc w:val="both"/>
      </w:pPr>
      <w:r>
        <w:lastRenderedPageBreak/>
        <w:t xml:space="preserve">t1 = new </w:t>
      </w:r>
      <w:proofErr w:type="gramStart"/>
      <w:r>
        <w:t>Test(</w:t>
      </w:r>
      <w:proofErr w:type="gramEnd"/>
      <w:r>
        <w:t>);</w:t>
      </w:r>
    </w:p>
    <w:p w14:paraId="113B38A0" w14:textId="77777777" w:rsidR="00D2199A" w:rsidRDefault="00D2199A" w:rsidP="00D2199A">
      <w:pPr>
        <w:spacing w:after="0"/>
        <w:jc w:val="both"/>
      </w:pPr>
      <w:r>
        <w:t>t2 = new Test(*t1);</w:t>
      </w:r>
    </w:p>
    <w:p w14:paraId="27F81051" w14:textId="77777777" w:rsidR="00D2199A" w:rsidRDefault="00D2199A" w:rsidP="00D2199A">
      <w:pPr>
        <w:spacing w:after="0"/>
        <w:jc w:val="both"/>
      </w:pPr>
      <w:r>
        <w:t>Test t3 = *t1;</w:t>
      </w:r>
    </w:p>
    <w:p w14:paraId="7296C41F" w14:textId="77777777" w:rsidR="00D2199A" w:rsidRDefault="00D2199A" w:rsidP="00D2199A">
      <w:pPr>
        <w:spacing w:after="0"/>
        <w:jc w:val="both"/>
      </w:pPr>
      <w:r>
        <w:t>Test t4;</w:t>
      </w:r>
    </w:p>
    <w:p w14:paraId="1CEECB28" w14:textId="77777777" w:rsidR="00D2199A" w:rsidRDefault="00D2199A" w:rsidP="00D2199A">
      <w:pPr>
        <w:spacing w:after="0"/>
        <w:jc w:val="both"/>
      </w:pPr>
      <w:r>
        <w:t>t4 = t3;</w:t>
      </w:r>
    </w:p>
    <w:p w14:paraId="0FF4749B" w14:textId="77777777" w:rsidR="00D2199A" w:rsidRDefault="00D2199A" w:rsidP="00D2199A">
      <w:pPr>
        <w:spacing w:after="0"/>
        <w:jc w:val="both"/>
      </w:pPr>
      <w:r>
        <w:t>Test t5(7);</w:t>
      </w:r>
    </w:p>
    <w:p w14:paraId="302A2531" w14:textId="77777777" w:rsidR="00D2199A" w:rsidRDefault="00D2199A" w:rsidP="00D2199A">
      <w:pPr>
        <w:spacing w:after="0"/>
        <w:jc w:val="both"/>
      </w:pPr>
      <w:r>
        <w:t>Test t6(t5);</w:t>
      </w:r>
    </w:p>
    <w:p w14:paraId="5BE19C32" w14:textId="77777777" w:rsidR="00D2199A" w:rsidRDefault="00D2199A" w:rsidP="00D2199A">
      <w:pPr>
        <w:spacing w:after="0"/>
        <w:jc w:val="both"/>
      </w:pPr>
      <w:r>
        <w:t>t1-&gt;f1(t5);</w:t>
      </w:r>
    </w:p>
    <w:p w14:paraId="79320A5E" w14:textId="77777777" w:rsidR="00D2199A" w:rsidRDefault="00D2199A" w:rsidP="00D2199A">
      <w:pPr>
        <w:spacing w:after="0"/>
        <w:jc w:val="both"/>
      </w:pPr>
      <w:r>
        <w:t>t6=t1-&gt;f2(t5);</w:t>
      </w:r>
    </w:p>
    <w:p w14:paraId="0FC4C10C" w14:textId="77777777" w:rsidR="00D2199A" w:rsidRDefault="00D2199A" w:rsidP="00D2199A">
      <w:pPr>
        <w:spacing w:after="0"/>
        <w:jc w:val="both"/>
      </w:pPr>
      <w:r>
        <w:t>return 0;</w:t>
      </w:r>
    </w:p>
    <w:p w14:paraId="62A86BBD" w14:textId="0A2E9772" w:rsidR="00D2199A" w:rsidRPr="00A12385" w:rsidRDefault="00D2199A" w:rsidP="00D2199A">
      <w:pPr>
        <w:spacing w:after="0"/>
        <w:jc w:val="both"/>
      </w:pPr>
      <w:r>
        <w:t>}</w:t>
      </w:r>
    </w:p>
    <w:sectPr w:rsidR="00D2199A" w:rsidRPr="00A12385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E603D"/>
    <w:multiLevelType w:val="hybridMultilevel"/>
    <w:tmpl w:val="7F545EA0"/>
    <w:lvl w:ilvl="0" w:tplc="D4FC51F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651C9F"/>
    <w:multiLevelType w:val="hybridMultilevel"/>
    <w:tmpl w:val="34C028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zU1MDQwMbc0sjRX0lEKTi0uzszPAykwqgUASxp5viwAAAA="/>
  </w:docVars>
  <w:rsids>
    <w:rsidRoot w:val="00344E74"/>
    <w:rsid w:val="00025DE8"/>
    <w:rsid w:val="000E130F"/>
    <w:rsid w:val="00207EA6"/>
    <w:rsid w:val="00263198"/>
    <w:rsid w:val="00284472"/>
    <w:rsid w:val="002926BB"/>
    <w:rsid w:val="002E42C8"/>
    <w:rsid w:val="003377F1"/>
    <w:rsid w:val="00344051"/>
    <w:rsid w:val="00344E74"/>
    <w:rsid w:val="003B751C"/>
    <w:rsid w:val="004206E5"/>
    <w:rsid w:val="004219E5"/>
    <w:rsid w:val="005501BA"/>
    <w:rsid w:val="0061290A"/>
    <w:rsid w:val="006328E1"/>
    <w:rsid w:val="00667305"/>
    <w:rsid w:val="006B09BD"/>
    <w:rsid w:val="00730F4C"/>
    <w:rsid w:val="007F5507"/>
    <w:rsid w:val="00863E5C"/>
    <w:rsid w:val="008F32F3"/>
    <w:rsid w:val="009A5A86"/>
    <w:rsid w:val="00A12385"/>
    <w:rsid w:val="00A561A4"/>
    <w:rsid w:val="00B01B78"/>
    <w:rsid w:val="00BA2730"/>
    <w:rsid w:val="00BB0F71"/>
    <w:rsid w:val="00D15877"/>
    <w:rsid w:val="00D2199A"/>
    <w:rsid w:val="00D279AB"/>
    <w:rsid w:val="00DE7FD0"/>
    <w:rsid w:val="00E6128D"/>
    <w:rsid w:val="00E9299A"/>
    <w:rsid w:val="00E93E83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3094"/>
  <w15:chartTrackingRefBased/>
  <w15:docId w15:val="{100D1123-80A0-4CFF-B4F1-9B39F49E8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2385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123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279AB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BB0F7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99A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8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7</cp:revision>
  <dcterms:created xsi:type="dcterms:W3CDTF">2022-08-03T04:44:00Z</dcterms:created>
  <dcterms:modified xsi:type="dcterms:W3CDTF">2022-08-10T04:32:00Z</dcterms:modified>
</cp:coreProperties>
</file>